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Y="1090"/>
        <w:tblW w:w="1528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9"/>
        <w:gridCol w:w="2379"/>
        <w:gridCol w:w="2693"/>
        <w:gridCol w:w="2126"/>
        <w:gridCol w:w="2126"/>
        <w:gridCol w:w="2000"/>
        <w:gridCol w:w="2526"/>
      </w:tblGrid>
      <w:tr w:rsidR="005E570D" w:rsidRPr="008B32D7" w14:paraId="2D64AC0C" w14:textId="77777777" w:rsidTr="003B2D35">
        <w:trPr>
          <w:trHeight w:val="581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C323D79" w14:textId="77777777" w:rsidR="005E570D" w:rsidRPr="008B32D7" w:rsidRDefault="005E570D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i/>
                <w:iCs/>
                <w:color w:val="000000" w:themeColor="text1"/>
                <w:kern w:val="24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3E6D22B3" w14:textId="77777777" w:rsidR="005E570D" w:rsidRPr="008B32D7" w:rsidRDefault="005E570D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000000" w:themeColor="text1"/>
                <w:kern w:val="24"/>
                <w:sz w:val="20"/>
                <w:szCs w:val="20"/>
                <w:lang w:eastAsia="en-GB"/>
              </w:rPr>
              <w:t>Autumn 1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7BD8FB66" w14:textId="77777777" w:rsidR="005E570D" w:rsidRPr="008B32D7" w:rsidRDefault="005E570D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000000" w:themeColor="text1"/>
                <w:kern w:val="24"/>
                <w:sz w:val="20"/>
                <w:szCs w:val="20"/>
                <w:lang w:eastAsia="en-GB"/>
              </w:rPr>
              <w:t>Autumn 2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E31781B" w14:textId="77777777" w:rsidR="005E570D" w:rsidRPr="008B32D7" w:rsidRDefault="005E570D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000000" w:themeColor="text1"/>
                <w:kern w:val="24"/>
                <w:sz w:val="20"/>
                <w:szCs w:val="20"/>
                <w:lang w:eastAsia="en-GB"/>
              </w:rPr>
              <w:t>Spring 1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5AD98DFB" w14:textId="77777777" w:rsidR="005E570D" w:rsidRPr="008B32D7" w:rsidRDefault="005E570D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000000" w:themeColor="text1"/>
                <w:kern w:val="24"/>
                <w:sz w:val="20"/>
                <w:szCs w:val="20"/>
                <w:lang w:eastAsia="en-GB"/>
              </w:rPr>
              <w:t>Spring 2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728BEC8" w14:textId="77777777" w:rsidR="005E570D" w:rsidRPr="008B32D7" w:rsidRDefault="005E570D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000000" w:themeColor="text1"/>
                <w:kern w:val="24"/>
                <w:sz w:val="20"/>
                <w:szCs w:val="20"/>
                <w:lang w:eastAsia="en-GB"/>
              </w:rPr>
              <w:t>Summer 1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212BEE60" w14:textId="77777777" w:rsidR="005E570D" w:rsidRPr="008B32D7" w:rsidRDefault="005E570D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000000" w:themeColor="text1"/>
                <w:kern w:val="24"/>
                <w:sz w:val="20"/>
                <w:szCs w:val="20"/>
                <w:lang w:eastAsia="en-GB"/>
              </w:rPr>
              <w:t>Summer 2</w:t>
            </w:r>
          </w:p>
        </w:tc>
      </w:tr>
      <w:tr w:rsidR="008A50BA" w:rsidRPr="008B32D7" w14:paraId="2C613E2C" w14:textId="77777777" w:rsidTr="008A50BA">
        <w:trPr>
          <w:trHeight w:val="486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0A2913AA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i/>
                <w:iCs/>
                <w:color w:val="000000" w:themeColor="text1"/>
                <w:kern w:val="24"/>
                <w:sz w:val="20"/>
                <w:szCs w:val="20"/>
                <w:lang w:eastAsia="en-GB"/>
              </w:rPr>
              <w:t>Topic Theme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4E42949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Changes in Britain from the Stone Age to Iron Age </w:t>
            </w:r>
          </w:p>
          <w:p w14:paraId="2010CF21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3FE6F743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Changes in Britain from the Stone Age to Iron Age </w:t>
            </w:r>
          </w:p>
          <w:p w14:paraId="1AA889C1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EB95E5F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Fashion and Design  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8663143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Ancient Egypt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37CAD82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Proud </w:t>
            </w:r>
            <w:proofErr w:type="gram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To</w:t>
            </w:r>
            <w:proofErr w:type="gram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Be From Bradford  </w:t>
            </w:r>
          </w:p>
          <w:p w14:paraId="211929B9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</w:tcPr>
          <w:p w14:paraId="5D625B59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Proud </w:t>
            </w:r>
            <w:proofErr w:type="gram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To</w:t>
            </w:r>
            <w:proofErr w:type="gram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Be From Bradford  </w:t>
            </w:r>
          </w:p>
          <w:p w14:paraId="21574791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</w:t>
            </w:r>
          </w:p>
        </w:tc>
      </w:tr>
      <w:tr w:rsidR="008A50BA" w:rsidRPr="008B32D7" w14:paraId="5833D23B" w14:textId="77777777" w:rsidTr="008A50BA">
        <w:trPr>
          <w:trHeight w:val="581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299AF62D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i/>
                <w:iCs/>
                <w:color w:val="000000" w:themeColor="text1"/>
                <w:kern w:val="24"/>
                <w:sz w:val="20"/>
                <w:szCs w:val="20"/>
                <w:lang w:eastAsia="en-GB"/>
              </w:rPr>
              <w:t>Whole class text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38E2EE2C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The Stone Age Boy 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74D7CEF2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The </w:t>
            </w:r>
            <w:proofErr w:type="spell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Wooly</w:t>
            </w:r>
            <w:proofErr w:type="spell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Mammoth</w:t>
            </w:r>
          </w:p>
          <w:p w14:paraId="162B0643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The Wild Way Home 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0B9C04FF" w14:textId="77777777" w:rsidR="008B32D7" w:rsidRDefault="008B32D7" w:rsidP="008B32D7">
            <w:pPr>
              <w:shd w:val="clear" w:color="auto" w:fill="FFFFFF"/>
              <w:spacing w:after="100" w:afterAutospacing="1" w:line="240" w:lineRule="auto"/>
              <w:outlineLvl w:val="0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bCs/>
                <w:color w:val="0F1111"/>
                <w:kern w:val="36"/>
                <w:sz w:val="20"/>
                <w:szCs w:val="20"/>
                <w:lang w:eastAsia="en-GB"/>
              </w:rPr>
              <w:t>Vivienne Westwood</w:t>
            </w:r>
            <w:r>
              <w:rPr>
                <w:rFonts w:asciiTheme="majorHAnsi" w:eastAsia="Times New Roman" w:hAnsiTheme="majorHAnsi" w:cstheme="majorHAnsi"/>
                <w:b/>
                <w:bCs/>
                <w:color w:val="0F1111"/>
                <w:kern w:val="36"/>
                <w:sz w:val="20"/>
                <w:szCs w:val="20"/>
                <w:lang w:eastAsia="en-GB"/>
              </w:rPr>
              <w:t xml:space="preserve"> </w:t>
            </w: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(Little People, Big Dreams)</w:t>
            </w:r>
          </w:p>
          <w:p w14:paraId="7B785724" w14:textId="77777777" w:rsidR="008B32D7" w:rsidRPr="008B32D7" w:rsidRDefault="008B32D7" w:rsidP="008B32D7">
            <w:pPr>
              <w:shd w:val="clear" w:color="auto" w:fill="FFFFFF"/>
              <w:spacing w:after="100" w:afterAutospacing="1" w:line="240" w:lineRule="auto"/>
              <w:outlineLvl w:val="0"/>
              <w:rPr>
                <w:rFonts w:asciiTheme="majorHAnsi" w:eastAsia="Times New Roman" w:hAnsiTheme="majorHAnsi" w:cstheme="majorHAnsi"/>
                <w:b/>
                <w:bCs/>
                <w:color w:val="0F1111"/>
                <w:kern w:val="36"/>
                <w:sz w:val="20"/>
                <w:szCs w:val="20"/>
                <w:lang w:eastAsia="en-GB"/>
              </w:rPr>
            </w:pPr>
            <w:r w:rsidRPr="008B32D7">
              <w:rPr>
                <w:rStyle w:val="a-size-extra-large"/>
                <w:rFonts w:asciiTheme="majorHAnsi" w:hAnsiTheme="majorHAnsi" w:cstheme="majorHAnsi"/>
                <w:color w:val="0F1111"/>
                <w:sz w:val="20"/>
                <w:szCs w:val="20"/>
              </w:rPr>
              <w:t xml:space="preserve">Coco Chanel </w:t>
            </w: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(Little People, Big Dreams)</w:t>
            </w:r>
          </w:p>
          <w:p w14:paraId="52B3FC3C" w14:textId="77777777" w:rsidR="008B32D7" w:rsidRPr="008B32D7" w:rsidRDefault="008B32D7" w:rsidP="008B32D7">
            <w:pPr>
              <w:pStyle w:val="Heading1"/>
              <w:shd w:val="clear" w:color="auto" w:fill="FFFFFF"/>
              <w:spacing w:before="0" w:beforeAutospacing="0"/>
              <w:rPr>
                <w:rFonts w:asciiTheme="majorHAnsi" w:hAnsiTheme="majorHAnsi" w:cstheme="majorHAnsi"/>
                <w:color w:val="0F1111"/>
                <w:sz w:val="20"/>
                <w:szCs w:val="20"/>
              </w:rPr>
            </w:pPr>
          </w:p>
          <w:p w14:paraId="5DE062E3" w14:textId="77777777" w:rsidR="008B32D7" w:rsidRPr="008B32D7" w:rsidRDefault="008B32D7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43E772F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Egyptian Cinderella / The Story of Tutankhamun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B6EFBF2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Hetty Feather by </w:t>
            </w:r>
            <w:proofErr w:type="spell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Jacquline</w:t>
            </w:r>
            <w:proofErr w:type="spell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Wilson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</w:tcPr>
          <w:p w14:paraId="1BC463C2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Hetty Feather by </w:t>
            </w:r>
            <w:proofErr w:type="spell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Jacquline</w:t>
            </w:r>
            <w:proofErr w:type="spell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Wilson</w:t>
            </w:r>
          </w:p>
        </w:tc>
      </w:tr>
      <w:tr w:rsidR="008A50BA" w:rsidRPr="008B32D7" w14:paraId="1EF8EFC8" w14:textId="77777777" w:rsidTr="008A50BA">
        <w:trPr>
          <w:trHeight w:val="333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57150995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215868"/>
                <w:kern w:val="24"/>
                <w:sz w:val="20"/>
                <w:szCs w:val="20"/>
                <w:lang w:eastAsia="en-GB"/>
              </w:rPr>
              <w:t xml:space="preserve">Curriculum Enhancement 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5D1D8566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Augmented reality – visit to Stonehenge 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509385F3" w14:textId="77777777" w:rsidR="008A50BA" w:rsidRPr="008B32D7" w:rsidRDefault="008A50BA" w:rsidP="008B32D7">
            <w:pPr>
              <w:spacing w:after="0" w:line="240" w:lineRule="auto"/>
              <w:ind w:left="360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Stone Age – Iron Age History box 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686AAB2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  </w:t>
            </w:r>
            <w:r w:rsid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A fashion show 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74F4C53" w14:textId="77777777" w:rsidR="008A50BA" w:rsidRPr="008B32D7" w:rsidRDefault="008A50BA" w:rsidP="008B32D7">
            <w:pPr>
              <w:spacing w:after="0" w:line="240" w:lineRule="auto"/>
              <w:ind w:left="360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Egyptian History Box  </w:t>
            </w:r>
          </w:p>
          <w:p w14:paraId="782FE7F0" w14:textId="77777777" w:rsidR="008A50BA" w:rsidRPr="008B32D7" w:rsidRDefault="008A50BA" w:rsidP="008B32D7">
            <w:pPr>
              <w:spacing w:after="0" w:line="240" w:lineRule="auto"/>
              <w:ind w:left="3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8B32D7">
              <w:rPr>
                <w:rFonts w:asciiTheme="majorHAnsi" w:hAnsiTheme="majorHAnsi" w:cstheme="majorHAnsi"/>
                <w:sz w:val="20"/>
                <w:szCs w:val="20"/>
              </w:rPr>
              <w:t xml:space="preserve">Virtual Tour – Pyramids </w:t>
            </w:r>
          </w:p>
          <w:p w14:paraId="60E1CF95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hAnsiTheme="majorHAnsi" w:cstheme="majorHAnsi"/>
                <w:sz w:val="20"/>
                <w:szCs w:val="20"/>
              </w:rPr>
              <w:t>Cartwright Hall – video link</w:t>
            </w: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   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51E56876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proofErr w:type="spell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Saltaire</w:t>
            </w:r>
            <w:proofErr w:type="spell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visit</w:t>
            </w:r>
          </w:p>
          <w:p w14:paraId="68E54ED5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</w:t>
            </w:r>
          </w:p>
          <w:p w14:paraId="400E24A9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</w:tcPr>
          <w:p w14:paraId="79A134B8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proofErr w:type="spell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Saltaire</w:t>
            </w:r>
            <w:proofErr w:type="spell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visit</w:t>
            </w:r>
          </w:p>
          <w:p w14:paraId="38706211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</w:t>
            </w:r>
          </w:p>
          <w:p w14:paraId="4A6EFD51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</w:tr>
      <w:tr w:rsidR="008A50BA" w:rsidRPr="008B32D7" w14:paraId="4A28CB23" w14:textId="77777777" w:rsidTr="00C206E7">
        <w:trPr>
          <w:trHeight w:val="282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F139FF3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C00000"/>
                <w:kern w:val="24"/>
                <w:sz w:val="20"/>
                <w:szCs w:val="20"/>
                <w:lang w:eastAsia="en-GB"/>
              </w:rPr>
              <w:t xml:space="preserve">Literacy 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</w:tcPr>
          <w:p w14:paraId="3EEC1461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Setting description </w:t>
            </w:r>
          </w:p>
          <w:p w14:paraId="01D6A4AF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Recount </w:t>
            </w:r>
          </w:p>
          <w:p w14:paraId="22788014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Speech</w:t>
            </w:r>
          </w:p>
          <w:p w14:paraId="03D64315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Newspaper report </w:t>
            </w:r>
          </w:p>
          <w:p w14:paraId="4DD82F81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</w:tcPr>
          <w:p w14:paraId="79A34E83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Instructions</w:t>
            </w:r>
          </w:p>
          <w:p w14:paraId="0907F1F4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Description of setting and </w:t>
            </w:r>
            <w:proofErr w:type="spellStart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aretefacts</w:t>
            </w:r>
            <w:proofErr w:type="spellEnd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  </w:t>
            </w:r>
          </w:p>
          <w:p w14:paraId="10D9C295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Letter</w:t>
            </w:r>
          </w:p>
          <w:p w14:paraId="0D0A96AA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Compare and discuss the different characters</w:t>
            </w:r>
          </w:p>
          <w:p w14:paraId="6A42A4A3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Comic strip </w:t>
            </w:r>
          </w:p>
          <w:p w14:paraId="19B2F9DA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Plan and write the end of the story (The Wild Way Home)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0227E49C" w14:textId="77777777" w:rsidR="008A50BA" w:rsidRDefault="008B32D7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Fact file</w:t>
            </w:r>
          </w:p>
          <w:p w14:paraId="4F79E1EE" w14:textId="77777777" w:rsidR="008B32D7" w:rsidRDefault="008B32D7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Design brief</w:t>
            </w:r>
          </w:p>
          <w:p w14:paraId="11DD3637" w14:textId="77777777" w:rsidR="008B32D7" w:rsidRDefault="008B32D7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Explaination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 text</w:t>
            </w:r>
          </w:p>
          <w:p w14:paraId="6E75A2C9" w14:textId="77777777" w:rsidR="008B32D7" w:rsidRDefault="008B32D7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Advert – description of clothing </w:t>
            </w:r>
          </w:p>
          <w:p w14:paraId="31F2EBD0" w14:textId="77777777" w:rsidR="008B32D7" w:rsidRPr="008B32D7" w:rsidRDefault="008B32D7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Non-chronological report 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F4D4887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Character description </w:t>
            </w:r>
          </w:p>
          <w:p w14:paraId="62E44532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Diary entry</w:t>
            </w:r>
          </w:p>
          <w:p w14:paraId="6A3F8D6A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Letter </w:t>
            </w:r>
          </w:p>
          <w:p w14:paraId="23211E2F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Fact file</w:t>
            </w:r>
          </w:p>
          <w:p w14:paraId="488FC285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Non-chronological report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</w:tcPr>
          <w:p w14:paraId="4E26532A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Biography about Sir Titus Salt </w:t>
            </w:r>
          </w:p>
          <w:p w14:paraId="2F514CD9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Recount of trip to </w:t>
            </w:r>
            <w:proofErr w:type="spellStart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Saltaire</w:t>
            </w:r>
            <w:proofErr w:type="spellEnd"/>
          </w:p>
          <w:p w14:paraId="5CFDEB76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Setting description </w:t>
            </w:r>
          </w:p>
          <w:p w14:paraId="143EE46A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Diary entry</w:t>
            </w:r>
          </w:p>
          <w:p w14:paraId="4BCD621E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Author biography </w:t>
            </w:r>
          </w:p>
          <w:p w14:paraId="2139E7CD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Letter 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</w:tcPr>
          <w:p w14:paraId="457E6137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Biography about Sir Titus Salt </w:t>
            </w:r>
          </w:p>
          <w:p w14:paraId="1C64483C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Recount of trip to </w:t>
            </w:r>
            <w:proofErr w:type="spellStart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Saltaire</w:t>
            </w:r>
            <w:proofErr w:type="spellEnd"/>
          </w:p>
          <w:p w14:paraId="4E33E3B0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Setting description </w:t>
            </w:r>
          </w:p>
          <w:p w14:paraId="37B2B220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Diary entry</w:t>
            </w:r>
          </w:p>
          <w:p w14:paraId="5D6851A3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Author biography </w:t>
            </w:r>
          </w:p>
          <w:p w14:paraId="0610B628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Letter </w:t>
            </w:r>
          </w:p>
        </w:tc>
      </w:tr>
      <w:tr w:rsidR="008A50BA" w:rsidRPr="008B32D7" w14:paraId="08B1207C" w14:textId="77777777" w:rsidTr="008A50BA">
        <w:trPr>
          <w:trHeight w:val="298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1A05D6CF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0070C0"/>
                <w:kern w:val="24"/>
                <w:sz w:val="20"/>
                <w:szCs w:val="20"/>
                <w:lang w:eastAsia="en-GB"/>
              </w:rPr>
              <w:t>Numeracy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D0E758C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Place value / Addition and Subtraction/ Multiplication/ Division / Fractions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5EC07E75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Addition/subtraction/</w:t>
            </w:r>
          </w:p>
          <w:p w14:paraId="19C03F6C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multiplications/division</w:t>
            </w:r>
          </w:p>
          <w:p w14:paraId="7F4DE1CE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Fractions/ </w:t>
            </w:r>
          </w:p>
          <w:p w14:paraId="69DC984A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measurement/ </w:t>
            </w:r>
          </w:p>
          <w:p w14:paraId="4ECB43D8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geometry/Stats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6F6A410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Place value / Addition and Subtraction/ Multiplication/ Division 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1F00D78D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Fractions/ measurement/ geometry/Stats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7E59F89D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Place value / Addition and Subtraction/ Multiplication/ Division/ measurement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</w:tcPr>
          <w:p w14:paraId="5CA3884F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</w:tr>
      <w:tr w:rsidR="008A50BA" w:rsidRPr="008B32D7" w14:paraId="182383E1" w14:textId="77777777" w:rsidTr="00035AE0">
        <w:trPr>
          <w:trHeight w:val="282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0E37EA19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>Science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121C8BA4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Rocks  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C25BBC9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Rocks  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7EA20A79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Light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978B8EC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Forces and magnets 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175AFE0B" w14:textId="77777777" w:rsidR="008A50BA" w:rsidRPr="008B32D7" w:rsidRDefault="008A50BA" w:rsidP="008B32D7">
            <w:pPr>
              <w:spacing w:after="0" w:line="240" w:lineRule="auto"/>
              <w:ind w:left="360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Plants 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18D0AA57" w14:textId="77777777" w:rsidR="008A50BA" w:rsidRPr="008B32D7" w:rsidRDefault="008A50BA" w:rsidP="008B32D7">
            <w:pPr>
              <w:spacing w:after="0" w:line="240" w:lineRule="auto"/>
              <w:ind w:left="360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Humans  </w:t>
            </w:r>
          </w:p>
        </w:tc>
      </w:tr>
      <w:tr w:rsidR="008A50BA" w:rsidRPr="008B32D7" w14:paraId="392479B7" w14:textId="77777777" w:rsidTr="00B35D78">
        <w:trPr>
          <w:trHeight w:val="298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25871207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FFCC99"/>
                <w:kern w:val="24"/>
                <w:sz w:val="20"/>
                <w:szCs w:val="20"/>
                <w:lang w:eastAsia="en-GB"/>
              </w:rPr>
              <w:t>Art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9CB4E5D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Cave Art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178A2BFD" w14:textId="77777777" w:rsidR="008A50BA" w:rsidRPr="008B32D7" w:rsidRDefault="008A50BA" w:rsidP="008B32D7">
            <w:pPr>
              <w:spacing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8B32D7">
              <w:rPr>
                <w:rFonts w:asciiTheme="majorHAnsi" w:hAnsiTheme="majorHAnsi" w:cstheme="majorHAnsi"/>
                <w:sz w:val="20"/>
                <w:szCs w:val="20"/>
              </w:rPr>
              <w:t>Silhouette – Pyramids Shading using different media (warm and cold colours)</w:t>
            </w:r>
          </w:p>
          <w:p w14:paraId="2AC65976" w14:textId="77777777" w:rsidR="008A50BA" w:rsidRPr="008B32D7" w:rsidRDefault="008A50BA" w:rsidP="008B32D7">
            <w:pPr>
              <w:spacing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8B32D7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 xml:space="preserve">Creating a collage. Create a collage using overlapping and layering </w:t>
            </w:r>
          </w:p>
          <w:p w14:paraId="1662C176" w14:textId="77777777" w:rsidR="008A50BA" w:rsidRPr="008B32D7" w:rsidRDefault="008A50BA" w:rsidP="008B32D7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5A48B2E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lastRenderedPageBreak/>
              <w:t xml:space="preserve">Sketching / collage 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47C5034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01DDBB1" w14:textId="77777777" w:rsidR="008A50BA" w:rsidRPr="008B32D7" w:rsidRDefault="008A50BA" w:rsidP="008B32D7">
            <w:pPr>
              <w:spacing w:after="0" w:line="240" w:lineRule="auto"/>
              <w:ind w:left="360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7481F86E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</w:tr>
      <w:tr w:rsidR="008A50BA" w:rsidRPr="008B32D7" w14:paraId="1F7ED8BA" w14:textId="77777777" w:rsidTr="00741CED">
        <w:trPr>
          <w:trHeight w:val="282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75E2EBB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99CC00"/>
                <w:kern w:val="24"/>
                <w:sz w:val="20"/>
                <w:szCs w:val="20"/>
                <w:lang w:eastAsia="en-GB"/>
              </w:rPr>
              <w:t>DT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0333A031" w14:textId="77777777" w:rsidR="008A50BA" w:rsidRPr="008B32D7" w:rsidRDefault="008A50BA" w:rsidP="008B32D7">
            <w:pPr>
              <w:spacing w:after="0" w:line="240" w:lineRule="auto"/>
              <w:ind w:left="360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</w:t>
            </w:r>
            <w:r w:rsidRPr="008B32D7">
              <w:rPr>
                <w:rFonts w:asciiTheme="majorHAnsi" w:hAnsiTheme="majorHAnsi" w:cstheme="majorHAnsi"/>
                <w:sz w:val="20"/>
                <w:szCs w:val="20"/>
              </w:rPr>
              <w:t xml:space="preserve"> Celtic shields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E952C9F" w14:textId="77777777" w:rsidR="008A50BA" w:rsidRPr="008B32D7" w:rsidRDefault="008A50BA" w:rsidP="008B32D7">
            <w:pPr>
              <w:spacing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8B32D7">
              <w:rPr>
                <w:rFonts w:asciiTheme="majorHAnsi" w:hAnsiTheme="majorHAnsi" w:cstheme="majorHAnsi"/>
                <w:sz w:val="20"/>
                <w:szCs w:val="20"/>
              </w:rPr>
              <w:t xml:space="preserve">Model of a roundhouse </w:t>
            </w:r>
          </w:p>
          <w:p w14:paraId="6BDDD223" w14:textId="77777777" w:rsidR="008A50BA" w:rsidRPr="008B32D7" w:rsidRDefault="008A50BA" w:rsidP="008B32D7">
            <w:pPr>
              <w:spacing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8B32D7">
              <w:rPr>
                <w:rFonts w:asciiTheme="majorHAnsi" w:hAnsiTheme="majorHAnsi" w:cstheme="majorHAnsi"/>
                <w:sz w:val="20"/>
                <w:szCs w:val="20"/>
              </w:rPr>
              <w:t>3D model of Skara Brae</w:t>
            </w:r>
          </w:p>
          <w:p w14:paraId="37D37BBB" w14:textId="77777777" w:rsidR="008A50BA" w:rsidRPr="008B32D7" w:rsidRDefault="008A50BA" w:rsidP="008B32D7">
            <w:pPr>
              <w:spacing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73E87E1" w14:textId="77777777" w:rsidR="008A50BA" w:rsidRPr="008B32D7" w:rsidRDefault="00770C6F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Creating block prints using impressed techniques (tote bag)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4EF9F80" w14:textId="77777777" w:rsidR="008A50BA" w:rsidRPr="008B32D7" w:rsidRDefault="008A50BA" w:rsidP="008B32D7">
            <w:pPr>
              <w:spacing w:after="0" w:line="240" w:lineRule="auto"/>
              <w:ind w:left="360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Papyrus   </w:t>
            </w:r>
          </w:p>
          <w:p w14:paraId="37C6C665" w14:textId="77777777" w:rsidR="008A50BA" w:rsidRPr="008B32D7" w:rsidRDefault="008A50BA" w:rsidP="008B32D7">
            <w:pPr>
              <w:spacing w:after="0" w:line="240" w:lineRule="auto"/>
              <w:ind w:left="360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Clay models</w:t>
            </w:r>
          </w:p>
          <w:p w14:paraId="5FB5E2D0" w14:textId="77777777" w:rsidR="008A50BA" w:rsidRPr="008B32D7" w:rsidRDefault="008A50BA" w:rsidP="008B32D7">
            <w:pPr>
              <w:spacing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8B32D7">
              <w:rPr>
                <w:rFonts w:asciiTheme="majorHAnsi" w:hAnsiTheme="majorHAnsi" w:cstheme="majorHAnsi"/>
                <w:sz w:val="20"/>
                <w:szCs w:val="20"/>
              </w:rPr>
              <w:t>Mummifying apples</w:t>
            </w:r>
          </w:p>
          <w:p w14:paraId="5FCB2266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hAnsiTheme="majorHAnsi" w:cstheme="majorHAnsi"/>
                <w:sz w:val="20"/>
                <w:szCs w:val="20"/>
              </w:rPr>
              <w:t>Sarcophagus (clay)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0EF37EEC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    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</w:tcPr>
          <w:p w14:paraId="2E58CB5F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</w:tr>
      <w:tr w:rsidR="008A50BA" w:rsidRPr="008B32D7" w14:paraId="7C16E6A1" w14:textId="77777777" w:rsidTr="00391AE6">
        <w:trPr>
          <w:trHeight w:val="298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04D098C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800080"/>
                <w:kern w:val="24"/>
                <w:sz w:val="20"/>
                <w:szCs w:val="20"/>
                <w:lang w:eastAsia="en-GB"/>
              </w:rPr>
              <w:t>History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06741F9F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Describe key events using historical vocabulary </w:t>
            </w:r>
          </w:p>
          <w:p w14:paraId="2FEDCF7C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Research </w:t>
            </w:r>
            <w:proofErr w:type="gram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- </w:t>
            </w:r>
            <w:r w:rsidRPr="008B32D7">
              <w:rPr>
                <w:rFonts w:asciiTheme="majorHAnsi" w:hAnsiTheme="majorHAnsi" w:cstheme="majorHAnsi"/>
                <w:sz w:val="20"/>
                <w:szCs w:val="20"/>
              </w:rPr>
              <w:t xml:space="preserve"> What</w:t>
            </w:r>
            <w:proofErr w:type="gramEnd"/>
            <w:r w:rsidRPr="008B32D7">
              <w:rPr>
                <w:rFonts w:asciiTheme="majorHAnsi" w:hAnsiTheme="majorHAnsi" w:cstheme="majorHAnsi"/>
                <w:sz w:val="20"/>
                <w:szCs w:val="20"/>
              </w:rPr>
              <w:t xml:space="preserve"> would you like to know about the Stone Age/ Iron Age? Create questions as a class</w:t>
            </w:r>
          </w:p>
          <w:p w14:paraId="513D8EC7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Discuss differences between modern and prehistoric tools 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19B541D" w14:textId="77777777" w:rsidR="008A50BA" w:rsidRPr="008B32D7" w:rsidRDefault="008A50BA" w:rsidP="008B32D7">
            <w:pPr>
              <w:pStyle w:val="Default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Discuss different homes </w:t>
            </w:r>
          </w:p>
          <w:p w14:paraId="7EF6C4FB" w14:textId="77777777" w:rsidR="008A50BA" w:rsidRPr="008B32D7" w:rsidRDefault="008A50BA" w:rsidP="008B32D7">
            <w:pPr>
              <w:pStyle w:val="Default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Describe Stone Age </w:t>
            </w:r>
            <w:proofErr w:type="spellStart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aretfacts</w:t>
            </w:r>
            <w:proofErr w:type="spellEnd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 </w:t>
            </w:r>
          </w:p>
          <w:p w14:paraId="5BEFD954" w14:textId="77777777" w:rsidR="008A50BA" w:rsidRPr="008B32D7" w:rsidRDefault="008A50BA" w:rsidP="008B32D7">
            <w:pPr>
              <w:pStyle w:val="Default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1B714701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3BDC2E2" w14:textId="77777777" w:rsidR="008A50BA" w:rsidRPr="008B32D7" w:rsidRDefault="008A50BA" w:rsidP="008B32D7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8B32D7">
              <w:rPr>
                <w:rFonts w:asciiTheme="majorHAnsi" w:hAnsiTheme="majorHAnsi" w:cstheme="majorHAnsi"/>
                <w:sz w:val="20"/>
                <w:szCs w:val="20"/>
              </w:rPr>
              <w:t xml:space="preserve">Early civilisations and their </w:t>
            </w:r>
            <w:proofErr w:type="spellStart"/>
            <w:r w:rsidRPr="008B32D7">
              <w:rPr>
                <w:rFonts w:asciiTheme="majorHAnsi" w:hAnsiTheme="majorHAnsi" w:cstheme="majorHAnsi"/>
                <w:sz w:val="20"/>
                <w:szCs w:val="20"/>
              </w:rPr>
              <w:t>acheivemts</w:t>
            </w:r>
            <w:proofErr w:type="spellEnd"/>
            <w:r w:rsidRPr="008B32D7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14:paraId="01EA49EC" w14:textId="77777777" w:rsidR="008A50BA" w:rsidRPr="008B32D7" w:rsidRDefault="008A50BA" w:rsidP="008B32D7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8B32D7">
              <w:rPr>
                <w:rFonts w:asciiTheme="majorHAnsi" w:hAnsiTheme="majorHAnsi" w:cstheme="majorHAnsi"/>
                <w:sz w:val="20"/>
                <w:szCs w:val="20"/>
              </w:rPr>
              <w:t>Hieroglyphics -Papyrus</w:t>
            </w:r>
          </w:p>
          <w:p w14:paraId="142292D7" w14:textId="77777777" w:rsidR="008A50BA" w:rsidRPr="008B32D7" w:rsidRDefault="008A50BA" w:rsidP="008B32D7">
            <w:pPr>
              <w:pStyle w:val="Default"/>
              <w:rPr>
                <w:rFonts w:asciiTheme="majorHAnsi" w:hAnsiTheme="majorHAnsi" w:cstheme="majorHAnsi"/>
                <w:sz w:val="20"/>
                <w:szCs w:val="20"/>
              </w:rPr>
            </w:pPr>
            <w:r w:rsidRPr="008B32D7">
              <w:rPr>
                <w:rFonts w:asciiTheme="majorHAnsi" w:hAnsiTheme="majorHAnsi" w:cstheme="majorHAnsi"/>
                <w:sz w:val="20"/>
                <w:szCs w:val="20"/>
              </w:rPr>
              <w:t>The importance of the River Nile</w:t>
            </w:r>
          </w:p>
          <w:p w14:paraId="0D680D1D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BCBD531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Biography of Sir Titus Salt</w:t>
            </w:r>
          </w:p>
          <w:p w14:paraId="05BEB9D5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History of </w:t>
            </w:r>
            <w:proofErr w:type="spell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Saltaire</w:t>
            </w:r>
            <w:proofErr w:type="spell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  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</w:tcPr>
          <w:p w14:paraId="00EBCBC4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Biography of Sir Titus Salt</w:t>
            </w:r>
          </w:p>
          <w:p w14:paraId="70F4D832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History of </w:t>
            </w:r>
            <w:proofErr w:type="spell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Saltaire</w:t>
            </w:r>
            <w:proofErr w:type="spell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  </w:t>
            </w:r>
          </w:p>
        </w:tc>
      </w:tr>
      <w:tr w:rsidR="008A50BA" w:rsidRPr="008B32D7" w14:paraId="6AEB9A0E" w14:textId="77777777" w:rsidTr="00584C50">
        <w:trPr>
          <w:trHeight w:val="282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159AAC98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993300"/>
                <w:kern w:val="24"/>
                <w:sz w:val="20"/>
                <w:szCs w:val="20"/>
                <w:lang w:eastAsia="en-GB"/>
              </w:rPr>
              <w:t>Geography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9DC11AB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Locate Stonehenge 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A9EADC7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Locate Skara Brae 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747D9144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  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03AE613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</w:t>
            </w: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Ancient Egypt </w:t>
            </w:r>
          </w:p>
          <w:p w14:paraId="3E9930DB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Use maps/ atlases </w:t>
            </w:r>
          </w:p>
          <w:p w14:paraId="15F4261E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Physical and human features – river Nile </w:t>
            </w:r>
          </w:p>
          <w:p w14:paraId="5266F73B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53278453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</w:t>
            </w: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 Locate UK/ England/ Bradford/ </w:t>
            </w:r>
            <w:proofErr w:type="spellStart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Saltaire</w:t>
            </w:r>
            <w:proofErr w:type="spellEnd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 in an </w:t>
            </w:r>
            <w:proofErr w:type="gramStart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atlas </w:t>
            </w: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Identify</w:t>
            </w:r>
            <w:proofErr w:type="gram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physical and human features  </w:t>
            </w:r>
          </w:p>
          <w:p w14:paraId="2E0C4197" w14:textId="77777777" w:rsidR="008A50BA" w:rsidRPr="008B32D7" w:rsidRDefault="008A50BA" w:rsidP="008B32D7">
            <w:pPr>
              <w:spacing w:after="0" w:line="240" w:lineRule="auto"/>
              <w:ind w:left="360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273D04BD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Locate UK/ England/ Bradford/ </w:t>
            </w:r>
            <w:proofErr w:type="spellStart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Saltaire</w:t>
            </w:r>
            <w:proofErr w:type="spellEnd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 in an </w:t>
            </w:r>
            <w:proofErr w:type="gramStart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atlas </w:t>
            </w: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Identify</w:t>
            </w:r>
            <w:proofErr w:type="gram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physical and human features  </w:t>
            </w:r>
          </w:p>
        </w:tc>
      </w:tr>
      <w:tr w:rsidR="008A50BA" w:rsidRPr="008B32D7" w14:paraId="0068474A" w14:textId="77777777" w:rsidTr="00A1695D">
        <w:trPr>
          <w:trHeight w:val="581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B81EB4B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999999"/>
                <w:kern w:val="24"/>
                <w:sz w:val="20"/>
                <w:szCs w:val="20"/>
                <w:lang w:eastAsia="en-GB"/>
              </w:rPr>
              <w:t>RE </w:t>
            </w:r>
          </w:p>
        </w:tc>
        <w:tc>
          <w:tcPr>
            <w:tcW w:w="507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722C7EC6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Big Question: How do believers use symbolism to show their beliefs?</w:t>
            </w:r>
          </w:p>
          <w:p w14:paraId="30086CBD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Concepts: Remembrance, Tradition (remembering</w:t>
            </w:r>
            <w:proofErr w:type="gram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) ,</w:t>
            </w:r>
            <w:proofErr w:type="gram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Peace, Sacrifice, Symbolism, Imagery</w:t>
            </w:r>
          </w:p>
          <w:p w14:paraId="4E405D69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Identity, Community, Belonging</w:t>
            </w:r>
          </w:p>
        </w:tc>
        <w:tc>
          <w:tcPr>
            <w:tcW w:w="425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164C5B51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Big Question: How do faith communities demonstrate what is sacred?</w:t>
            </w:r>
          </w:p>
          <w:p w14:paraId="0A57E18F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Concepts: Charity, Sacredness, Ritual, Identity, Community, Belonging, Journey, Sacred text</w:t>
            </w:r>
          </w:p>
        </w:tc>
        <w:tc>
          <w:tcPr>
            <w:tcW w:w="45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874E817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Big Question: What do different people believe about God?</w:t>
            </w:r>
          </w:p>
          <w:p w14:paraId="67F89C96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Concepts: God/gods, Life after death, Sacrifice, Soul, Authority</w:t>
            </w:r>
          </w:p>
          <w:p w14:paraId="479C055A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Journey, Family, Worship, Morality, Forgiveness, Faith, </w:t>
            </w:r>
          </w:p>
          <w:p w14:paraId="478625E3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Responsibility </w:t>
            </w:r>
          </w:p>
        </w:tc>
      </w:tr>
      <w:tr w:rsidR="008A50BA" w:rsidRPr="008B32D7" w14:paraId="549055E3" w14:textId="77777777" w:rsidTr="003B2D35">
        <w:trPr>
          <w:trHeight w:val="298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3B83A2D9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FF99CC"/>
                <w:kern w:val="24"/>
                <w:sz w:val="20"/>
                <w:szCs w:val="20"/>
                <w:lang w:eastAsia="en-GB"/>
              </w:rPr>
              <w:t>Music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40B24D1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7A9040D0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Christmas songs </w:t>
            </w:r>
            <w:proofErr w:type="gram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/ </w:t>
            </w:r>
            <w:r w:rsidRPr="008B32D7">
              <w:rPr>
                <w:rFonts w:asciiTheme="majorHAnsi" w:hAnsiTheme="majorHAnsi" w:cstheme="majorHAnsi"/>
                <w:color w:val="222222"/>
                <w:sz w:val="20"/>
                <w:szCs w:val="20"/>
                <w:shd w:val="clear" w:color="auto" w:fill="FFFFFF"/>
              </w:rPr>
              <w:t xml:space="preserve"> stringed</w:t>
            </w:r>
            <w:proofErr w:type="gramEnd"/>
            <w:r w:rsidRPr="008B32D7">
              <w:rPr>
                <w:rFonts w:asciiTheme="majorHAnsi" w:hAnsiTheme="majorHAnsi" w:cstheme="majorHAnsi"/>
                <w:color w:val="222222"/>
                <w:sz w:val="20"/>
                <w:szCs w:val="20"/>
                <w:shd w:val="clear" w:color="auto" w:fill="FFFFFF"/>
              </w:rPr>
              <w:t xml:space="preserve">, wind and percussion instruments (Ancient Egypt) 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0B135211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Charanga – Unit three</w:t>
            </w:r>
            <w:proofErr w:type="gram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-  Three</w:t>
            </w:r>
            <w:proofErr w:type="gram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Little Birds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7F401C3B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  </w:t>
            </w:r>
            <w:proofErr w:type="gram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Charanga  -</w:t>
            </w:r>
            <w:proofErr w:type="gram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The Dragon Song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5987FD44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  </w:t>
            </w:r>
            <w:proofErr w:type="gramStart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Charanga  -</w:t>
            </w:r>
            <w:proofErr w:type="gramEnd"/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Bringing Us together 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510C0107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</w:t>
            </w:r>
          </w:p>
        </w:tc>
      </w:tr>
      <w:tr w:rsidR="008A50BA" w:rsidRPr="008B32D7" w14:paraId="60C489B4" w14:textId="77777777" w:rsidTr="003B2D35">
        <w:trPr>
          <w:trHeight w:val="282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03BD855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000000" w:themeColor="text1"/>
                <w:kern w:val="24"/>
                <w:sz w:val="20"/>
                <w:szCs w:val="20"/>
                <w:lang w:eastAsia="en-GB"/>
              </w:rPr>
              <w:t>PSHCE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52E6F9D0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   Relationships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020A7E9A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  Relationships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7A78BD8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Risk 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21ACDCA0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Health  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7F98B9F7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Citizenship 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212342C0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Identity </w:t>
            </w:r>
          </w:p>
        </w:tc>
      </w:tr>
      <w:tr w:rsidR="008A50BA" w:rsidRPr="008B32D7" w14:paraId="03064DD4" w14:textId="77777777" w:rsidTr="003B2D35">
        <w:trPr>
          <w:trHeight w:val="298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EE3A2F1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33CCCC"/>
                <w:kern w:val="24"/>
                <w:sz w:val="20"/>
                <w:szCs w:val="20"/>
                <w:lang w:eastAsia="en-GB"/>
              </w:rPr>
              <w:t>PE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2DEEEE9D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Basic Skills </w:t>
            </w:r>
          </w:p>
          <w:p w14:paraId="4244C8A3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Athletics 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3D1F99E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Gym / Invasions games</w:t>
            </w:r>
          </w:p>
          <w:p w14:paraId="09620B87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/Swimming  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1160E774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 Games – Striking/Fielding</w:t>
            </w:r>
          </w:p>
          <w:p w14:paraId="4D9C0377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Dance/Swimming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753DBA27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Fitness/ Netball</w:t>
            </w:r>
          </w:p>
          <w:p w14:paraId="5C1B66C6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Fitness / Swimming 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22429678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Gym / Invasions games</w:t>
            </w:r>
          </w:p>
          <w:p w14:paraId="6F933994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/Swimming   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7E14E79C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Athletics/Gym/Swimming </w:t>
            </w:r>
          </w:p>
        </w:tc>
      </w:tr>
      <w:tr w:rsidR="008A50BA" w:rsidRPr="008B32D7" w14:paraId="641D3FBD" w14:textId="77777777" w:rsidTr="00A6310F">
        <w:trPr>
          <w:trHeight w:val="282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23E45EC3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FF0000"/>
                <w:kern w:val="24"/>
                <w:sz w:val="20"/>
                <w:szCs w:val="20"/>
                <w:lang w:eastAsia="en-GB"/>
              </w:rPr>
              <w:t>Computing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0B1420C8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Google Classroom</w:t>
            </w:r>
          </w:p>
          <w:p w14:paraId="1E3A5D25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 Coding 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01408AB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Typing </w:t>
            </w:r>
          </w:p>
        </w:tc>
        <w:tc>
          <w:tcPr>
            <w:tcW w:w="425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5B9D52C0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 xml:space="preserve">Research about the history of </w:t>
            </w:r>
            <w:proofErr w:type="spellStart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Saltaire</w:t>
            </w:r>
            <w:proofErr w:type="spellEnd"/>
          </w:p>
          <w:p w14:paraId="3D7C664B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Research cost of the trip</w:t>
            </w:r>
          </w:p>
          <w:p w14:paraId="686D1D37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lastRenderedPageBreak/>
              <w:t xml:space="preserve">Create an advert/ leaflet about </w:t>
            </w:r>
            <w:proofErr w:type="spellStart"/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t>Saltaire</w:t>
            </w:r>
            <w:proofErr w:type="spellEnd"/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3D06BC3E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  <w:lastRenderedPageBreak/>
              <w:t xml:space="preserve">Online Safety 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6707AA1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</w:tr>
      <w:tr w:rsidR="008A50BA" w:rsidRPr="008B32D7" w14:paraId="551BD737" w14:textId="77777777" w:rsidTr="003B2D35">
        <w:trPr>
          <w:trHeight w:val="282"/>
        </w:trPr>
        <w:tc>
          <w:tcPr>
            <w:tcW w:w="1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512319EA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b/>
                <w:bCs/>
                <w:color w:val="FFC000"/>
                <w:kern w:val="24"/>
                <w:sz w:val="20"/>
                <w:szCs w:val="20"/>
                <w:lang w:eastAsia="en-GB"/>
              </w:rPr>
              <w:t>MFL- Spanish</w:t>
            </w:r>
          </w:p>
        </w:tc>
        <w:tc>
          <w:tcPr>
            <w:tcW w:w="2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AA60132" w14:textId="77777777" w:rsidR="008A50BA" w:rsidRPr="008B32D7" w:rsidRDefault="008A50BA" w:rsidP="008B32D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Numbers and formal greetings 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5D88B72D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Colours, toys and Christmas 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60E81548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Weather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4285667D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Food </w:t>
            </w:r>
          </w:p>
        </w:tc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12B9A281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Daily routine - homes </w:t>
            </w:r>
          </w:p>
        </w:tc>
        <w:tc>
          <w:tcPr>
            <w:tcW w:w="2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1" w:type="dxa"/>
              <w:bottom w:w="0" w:type="dxa"/>
              <w:right w:w="91" w:type="dxa"/>
            </w:tcMar>
            <w:hideMark/>
          </w:tcPr>
          <w:p w14:paraId="769BE136" w14:textId="77777777" w:rsidR="008A50BA" w:rsidRPr="008B32D7" w:rsidRDefault="008A50BA" w:rsidP="008B32D7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8B32D7">
              <w:rPr>
                <w:rFonts w:asciiTheme="majorHAnsi" w:eastAsia="Calibri" w:hAnsiTheme="majorHAnsi" w:cstheme="majorHAnsi"/>
                <w:color w:val="000000" w:themeColor="text1"/>
                <w:kern w:val="24"/>
                <w:sz w:val="20"/>
                <w:szCs w:val="20"/>
                <w:lang w:eastAsia="en-GB"/>
              </w:rPr>
              <w:t>Animals </w:t>
            </w:r>
          </w:p>
        </w:tc>
      </w:tr>
    </w:tbl>
    <w:p w14:paraId="281C49E6" w14:textId="77777777" w:rsidR="005E63C4" w:rsidRPr="008B32D7" w:rsidRDefault="002D1386" w:rsidP="008B32D7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8B32D7">
        <w:rPr>
          <w:rFonts w:asciiTheme="majorHAnsi" w:hAnsiTheme="majorHAnsi" w:cstheme="majorHAnsi"/>
          <w:sz w:val="20"/>
          <w:szCs w:val="20"/>
        </w:rPr>
        <w:t xml:space="preserve"> </w:t>
      </w:r>
    </w:p>
    <w:sectPr w:rsidR="005E63C4" w:rsidRPr="008B32D7" w:rsidSect="005E570D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449C9E" w14:textId="77777777" w:rsidR="0010355E" w:rsidRDefault="0010355E" w:rsidP="005E570D">
      <w:pPr>
        <w:spacing w:after="0" w:line="240" w:lineRule="auto"/>
      </w:pPr>
      <w:r>
        <w:separator/>
      </w:r>
    </w:p>
  </w:endnote>
  <w:endnote w:type="continuationSeparator" w:id="0">
    <w:p w14:paraId="61C1D42B" w14:textId="77777777" w:rsidR="0010355E" w:rsidRDefault="0010355E" w:rsidP="005E5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E21D99" w14:textId="77777777" w:rsidR="0010355E" w:rsidRDefault="0010355E" w:rsidP="005E570D">
      <w:pPr>
        <w:spacing w:after="0" w:line="240" w:lineRule="auto"/>
      </w:pPr>
      <w:r>
        <w:separator/>
      </w:r>
    </w:p>
  </w:footnote>
  <w:footnote w:type="continuationSeparator" w:id="0">
    <w:p w14:paraId="16FD5A6C" w14:textId="77777777" w:rsidR="0010355E" w:rsidRDefault="0010355E" w:rsidP="005E57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07D7A4" w14:textId="77777777" w:rsidR="005E570D" w:rsidRDefault="005E570D" w:rsidP="005E570D">
    <w:r w:rsidRPr="002D1386">
      <w:rPr>
        <w:b/>
        <w:u w:val="single"/>
      </w:rPr>
      <w:t xml:space="preserve">Long Term Curriculum Plan </w:t>
    </w:r>
    <w:r w:rsidR="001F6291">
      <w:rPr>
        <w:b/>
        <w:u w:val="single"/>
      </w:rPr>
      <w:t xml:space="preserve">2020-2021 </w:t>
    </w:r>
    <w:r w:rsidR="00B52EA2">
      <w:rPr>
        <w:b/>
        <w:u w:val="single"/>
      </w:rPr>
      <w:t>Year 3</w:t>
    </w:r>
  </w:p>
  <w:p w14:paraId="08E88EDD" w14:textId="77777777" w:rsidR="005E570D" w:rsidRPr="005E570D" w:rsidRDefault="005E570D" w:rsidP="005E57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391B24"/>
    <w:multiLevelType w:val="hybridMultilevel"/>
    <w:tmpl w:val="C5C0FF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zM1MTW1tDA1NzZU0lEKTi0uzszPAykwrAUAD/128SwAAAA="/>
  </w:docVars>
  <w:rsids>
    <w:rsidRoot w:val="002D1386"/>
    <w:rsid w:val="000428DF"/>
    <w:rsid w:val="000A7FBF"/>
    <w:rsid w:val="000D6828"/>
    <w:rsid w:val="0010355E"/>
    <w:rsid w:val="001D1AB1"/>
    <w:rsid w:val="001F6291"/>
    <w:rsid w:val="00234191"/>
    <w:rsid w:val="00252724"/>
    <w:rsid w:val="00275258"/>
    <w:rsid w:val="002829E4"/>
    <w:rsid w:val="002D1386"/>
    <w:rsid w:val="002D28AC"/>
    <w:rsid w:val="00396085"/>
    <w:rsid w:val="003B2D35"/>
    <w:rsid w:val="0040157D"/>
    <w:rsid w:val="00544C3E"/>
    <w:rsid w:val="00570D7C"/>
    <w:rsid w:val="00572D9C"/>
    <w:rsid w:val="00575358"/>
    <w:rsid w:val="00581121"/>
    <w:rsid w:val="005C54F7"/>
    <w:rsid w:val="005D2F20"/>
    <w:rsid w:val="005D6D16"/>
    <w:rsid w:val="005D7136"/>
    <w:rsid w:val="005E570D"/>
    <w:rsid w:val="005E63C4"/>
    <w:rsid w:val="0060124A"/>
    <w:rsid w:val="00646CA4"/>
    <w:rsid w:val="00662DC5"/>
    <w:rsid w:val="00715204"/>
    <w:rsid w:val="0074311C"/>
    <w:rsid w:val="00770C6F"/>
    <w:rsid w:val="007A5614"/>
    <w:rsid w:val="008A2678"/>
    <w:rsid w:val="008A50BA"/>
    <w:rsid w:val="008B32D7"/>
    <w:rsid w:val="008F2864"/>
    <w:rsid w:val="00901BC2"/>
    <w:rsid w:val="00917230"/>
    <w:rsid w:val="009240F3"/>
    <w:rsid w:val="00934053"/>
    <w:rsid w:val="00994FA8"/>
    <w:rsid w:val="009B42B5"/>
    <w:rsid w:val="009F69CD"/>
    <w:rsid w:val="009F7234"/>
    <w:rsid w:val="00A02299"/>
    <w:rsid w:val="00A03CF5"/>
    <w:rsid w:val="00A1695D"/>
    <w:rsid w:val="00A73D21"/>
    <w:rsid w:val="00AF6CAB"/>
    <w:rsid w:val="00B4494D"/>
    <w:rsid w:val="00B52EA2"/>
    <w:rsid w:val="00B81E04"/>
    <w:rsid w:val="00BA3426"/>
    <w:rsid w:val="00BB65C8"/>
    <w:rsid w:val="00E47E18"/>
    <w:rsid w:val="00EB7096"/>
    <w:rsid w:val="00FF0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714EF"/>
  <w15:chartTrackingRefBased/>
  <w15:docId w15:val="{75650383-F505-4C53-84F3-79D79D75A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B32D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D13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ont6">
    <w:name w:val="font_6"/>
    <w:basedOn w:val="Normal"/>
    <w:rsid w:val="00901B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901BC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E57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570D"/>
  </w:style>
  <w:style w:type="paragraph" w:styleId="Footer">
    <w:name w:val="footer"/>
    <w:basedOn w:val="Normal"/>
    <w:link w:val="FooterChar"/>
    <w:uiPriority w:val="99"/>
    <w:unhideWhenUsed/>
    <w:rsid w:val="005E57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570D"/>
  </w:style>
  <w:style w:type="character" w:styleId="Strong">
    <w:name w:val="Strong"/>
    <w:basedOn w:val="DefaultParagraphFont"/>
    <w:uiPriority w:val="22"/>
    <w:qFormat/>
    <w:rsid w:val="00E47E18"/>
    <w:rPr>
      <w:b/>
      <w:bCs/>
    </w:rPr>
  </w:style>
  <w:style w:type="paragraph" w:customStyle="1" w:styleId="Default">
    <w:name w:val="Default"/>
    <w:rsid w:val="008F286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B32D7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-size-extra-large">
    <w:name w:val="a-size-extra-large"/>
    <w:basedOn w:val="DefaultParagraphFont"/>
    <w:rsid w:val="008B32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858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23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5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925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8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Moran</dc:creator>
  <cp:keywords/>
  <dc:description/>
  <cp:lastModifiedBy>Linda Ioanna</cp:lastModifiedBy>
  <cp:revision>2</cp:revision>
  <dcterms:created xsi:type="dcterms:W3CDTF">2020-12-09T14:26:00Z</dcterms:created>
  <dcterms:modified xsi:type="dcterms:W3CDTF">2020-12-09T14:26:00Z</dcterms:modified>
</cp:coreProperties>
</file>